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personally noticed any of the following chang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%(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(5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6%(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1%(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(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(3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(2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%(1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6%(2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(1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(111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(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%(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(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(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(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(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5%(1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(1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%(9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5%(1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(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(7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%(1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(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%(9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9%(1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(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(57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4%(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1%(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(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1%(1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(4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%(1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(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(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7%(1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(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(6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%(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1%(5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(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%(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(4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(4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(1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7%(1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(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(1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(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1%(1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(9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(8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%(16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(6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%(5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(4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(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%(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(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%(3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%(1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%(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(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1%(1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(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(5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%(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(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(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6%(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%(3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%(1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(1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%(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%(1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%(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%(53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%(3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(2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(2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6%(36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(18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(1461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hanges in the rai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ore storms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Stronger storms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Change in temperature during day/night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More flooding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Loss of soil or eros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33Z</dcterms:created>
  <dcterms:modified xsi:type="dcterms:W3CDTF">2024-02-21T03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